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203A" w:rsidRPr="00BA5E64" w:rsidRDefault="0060203A" w:rsidP="0060203A">
      <w:pPr>
        <w:jc w:val="center"/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UNITY UNIVERSITY, ADAMA CAMPUS</w:t>
      </w:r>
    </w:p>
    <w:p w:rsidR="0060203A" w:rsidRPr="00BA5E64" w:rsidRDefault="0060203A" w:rsidP="0060203A">
      <w:pPr>
        <w:jc w:val="center"/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DEPATMENT OF COMPUTER SCIENCE</w:t>
      </w:r>
    </w:p>
    <w:p w:rsidR="0060203A" w:rsidRPr="00BA5E64" w:rsidRDefault="0060203A" w:rsidP="0060203A">
      <w:pPr>
        <w:jc w:val="center"/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SECOND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 SEMESTER TENTATIVE FINAL EXAM SCHEDULE</w:t>
      </w: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 FOR 3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sz w:val="20"/>
          <w:szCs w:val="20"/>
          <w:u w:val="single"/>
          <w:vertAlign w:val="superscript"/>
          <w:lang w:val="en-US"/>
        </w:rPr>
        <w:t xml:space="preserve"> AND 4TH </w:t>
      </w: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 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 YEAR STUDENTS </w:t>
      </w:r>
    </w:p>
    <w:p w:rsidR="0060203A" w:rsidRPr="00BA5E64" w:rsidRDefault="0060203A" w:rsidP="0060203A">
      <w:pPr>
        <w:jc w:val="center"/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 xml:space="preserve">EXAM DURATION </w:t>
      </w: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(MAY/31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/2023-------</w:t>
      </w: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JUNE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/</w:t>
      </w: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14</w:t>
      </w:r>
      <w:r w:rsidRPr="00BA5E64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/2023 G.C)</w:t>
      </w:r>
    </w:p>
    <w:tbl>
      <w:tblPr>
        <w:tblStyle w:val="TableGrid"/>
        <w:tblW w:w="14683" w:type="dxa"/>
        <w:tblInd w:w="-542" w:type="dxa"/>
        <w:tblLayout w:type="fixed"/>
        <w:tblLook w:val="04A0" w:firstRow="1" w:lastRow="0" w:firstColumn="1" w:lastColumn="0" w:noHBand="0" w:noVBand="1"/>
      </w:tblPr>
      <w:tblGrid>
        <w:gridCol w:w="537"/>
        <w:gridCol w:w="3969"/>
        <w:gridCol w:w="1418"/>
        <w:gridCol w:w="1276"/>
        <w:gridCol w:w="1275"/>
        <w:gridCol w:w="1418"/>
        <w:gridCol w:w="1559"/>
        <w:gridCol w:w="1276"/>
        <w:gridCol w:w="1955"/>
      </w:tblGrid>
      <w:tr w:rsidR="0060203A" w:rsidRPr="00BA5E64" w:rsidTr="00357938">
        <w:tc>
          <w:tcPr>
            <w:tcW w:w="537" w:type="dxa"/>
            <w:vAlign w:val="center"/>
          </w:tcPr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NO</w:t>
            </w:r>
          </w:p>
        </w:tc>
        <w:tc>
          <w:tcPr>
            <w:tcW w:w="3969" w:type="dxa"/>
            <w:vAlign w:val="center"/>
          </w:tcPr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COURSE TITLE</w:t>
            </w:r>
          </w:p>
        </w:tc>
        <w:tc>
          <w:tcPr>
            <w:tcW w:w="1418" w:type="dxa"/>
            <w:vAlign w:val="center"/>
          </w:tcPr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COURSE</w:t>
            </w:r>
          </w:p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COD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YEAR OF</w:t>
            </w:r>
          </w:p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ENROLLNEMNT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EXAM DAY</w:t>
            </w:r>
          </w:p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EXAM DATE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EXAM TIM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EXAM</w:t>
            </w:r>
          </w:p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ROOM</w:t>
            </w:r>
          </w:p>
        </w:tc>
        <w:tc>
          <w:tcPr>
            <w:tcW w:w="1955" w:type="dxa"/>
            <w:tcBorders>
              <w:bottom w:val="single" w:sz="4" w:space="0" w:color="auto"/>
            </w:tcBorders>
            <w:vAlign w:val="center"/>
          </w:tcPr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</w:p>
          <w:p w:rsidR="0060203A" w:rsidRPr="00BA5E64" w:rsidRDefault="0060203A" w:rsidP="00357938">
            <w:pPr>
              <w:spacing w:line="360" w:lineRule="auto"/>
              <w:contextualSpacing/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</w:pPr>
            <w:r w:rsidRPr="00BA5E64">
              <w:rPr>
                <w:rFonts w:ascii="Times New Roman" w:hAnsi="Times New Roman" w:cs="Times New Roman"/>
                <w:b/>
                <w:i/>
                <w:sz w:val="16"/>
                <w:szCs w:val="20"/>
              </w:rPr>
              <w:t>INVIGILATORS</w:t>
            </w:r>
          </w:p>
        </w:tc>
      </w:tr>
      <w:tr w:rsidR="007B3130" w:rsidRPr="00BA5E64" w:rsidTr="00115D16">
        <w:tc>
          <w:tcPr>
            <w:tcW w:w="537" w:type="dxa"/>
            <w:shd w:val="clear" w:color="auto" w:fill="auto"/>
            <w:vAlign w:val="center"/>
          </w:tcPr>
          <w:p w:rsidR="007B3130" w:rsidRPr="00BA5E64" w:rsidRDefault="00A24F40" w:rsidP="007B313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7B3130" w:rsidRPr="005E5CF1" w:rsidRDefault="007B3130" w:rsidP="007B313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UNDAMENTALS OF DATABASE MANAGEMENT SYSTEM</w:t>
            </w:r>
          </w:p>
        </w:tc>
        <w:tc>
          <w:tcPr>
            <w:tcW w:w="1418" w:type="dxa"/>
            <w:vAlign w:val="center"/>
          </w:tcPr>
          <w:p w:rsidR="007B3130" w:rsidRPr="005E5CF1" w:rsidRDefault="007B3130" w:rsidP="007B313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COSC</w:t>
            </w:r>
            <w:r>
              <w:rPr>
                <w:rFonts w:ascii="Times New Roman" w:hAnsi="Times New Roman"/>
              </w:rPr>
              <w:t xml:space="preserve"> </w:t>
            </w:r>
            <w:r w:rsidRPr="005E5CF1">
              <w:rPr>
                <w:rFonts w:ascii="Times New Roman" w:hAnsi="Times New Roman"/>
              </w:rPr>
              <w:t>207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NSDAY</w:t>
            </w:r>
          </w:p>
          <w:p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GUST/16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:rsidR="007B3130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(MORNING) 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B3130" w:rsidRPr="00BA5E64" w:rsidRDefault="0081361D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G LAB</w:t>
            </w:r>
            <w:r w:rsidR="007B3130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</w:t>
            </w:r>
            <w:r w:rsidR="00A24F4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7B3130">
              <w:rPr>
                <w:rFonts w:ascii="Times New Roman" w:hAnsi="Times New Roman" w:cs="Times New Roman"/>
                <w:sz w:val="18"/>
                <w:szCs w:val="18"/>
              </w:rPr>
              <w:t>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:rsidR="007B3130" w:rsidRPr="00BA5E64" w:rsidRDefault="003E0FF6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SHENAFI, NIGUSSIE, ABDU</w:t>
            </w:r>
          </w:p>
        </w:tc>
      </w:tr>
      <w:tr w:rsidR="007B3130" w:rsidRPr="00BA5E64" w:rsidTr="00115D16">
        <w:tc>
          <w:tcPr>
            <w:tcW w:w="537" w:type="dxa"/>
            <w:shd w:val="clear" w:color="auto" w:fill="auto"/>
            <w:vAlign w:val="center"/>
          </w:tcPr>
          <w:p w:rsidR="007B3130" w:rsidRPr="00BA5E64" w:rsidRDefault="00A24F40" w:rsidP="007B313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7B3130" w:rsidRPr="005E5CF1" w:rsidRDefault="007B3130" w:rsidP="007B313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UTER ORGN. AND ASSEMBLY PROGRAMMING</w:t>
            </w:r>
          </w:p>
        </w:tc>
        <w:tc>
          <w:tcPr>
            <w:tcW w:w="1418" w:type="dxa"/>
            <w:vAlign w:val="center"/>
          </w:tcPr>
          <w:p w:rsidR="007B3130" w:rsidRPr="005E5CF1" w:rsidRDefault="007B3130" w:rsidP="007B313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COSC</w:t>
            </w:r>
            <w:r>
              <w:rPr>
                <w:rFonts w:ascii="Times New Roman" w:hAnsi="Times New Roman"/>
              </w:rPr>
              <w:t xml:space="preserve"> </w:t>
            </w:r>
            <w:r w:rsidRPr="005E5CF1">
              <w:rPr>
                <w:rFonts w:ascii="Times New Roman" w:hAnsi="Times New Roman"/>
              </w:rPr>
              <w:t>204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B3130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FRIDAY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GUST/1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</w:tcPr>
          <w:p w:rsidR="007B3130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:rsidR="007B3130" w:rsidRPr="00BA5E64" w:rsidRDefault="007B313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(MORNING) 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7B3130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G LAB</w:t>
            </w:r>
            <w:r w:rsidR="007B3130"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   </w:t>
            </w:r>
            <w:r w:rsidR="007B3130">
              <w:rPr>
                <w:rFonts w:ascii="Times New Roman" w:hAnsi="Times New Roman" w:cs="Times New Roman"/>
                <w:sz w:val="18"/>
                <w:szCs w:val="18"/>
              </w:rPr>
              <w:t>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:rsidR="007B3130" w:rsidRPr="00BA5E64" w:rsidRDefault="00A24F40" w:rsidP="007B313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USA</w:t>
            </w:r>
            <w:r w:rsidR="003E0FF6">
              <w:rPr>
                <w:rFonts w:ascii="Times New Roman" w:hAnsi="Times New Roman" w:cs="Times New Roman"/>
                <w:sz w:val="18"/>
                <w:szCs w:val="18"/>
              </w:rPr>
              <w:t xml:space="preserve">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R. DEREJE</w:t>
            </w:r>
            <w:r w:rsidR="003E0FF6">
              <w:rPr>
                <w:rFonts w:ascii="Times New Roman" w:hAnsi="Times New Roman" w:cs="Times New Roman"/>
                <w:sz w:val="18"/>
                <w:szCs w:val="18"/>
              </w:rPr>
              <w:t>, ABDU</w:t>
            </w:r>
          </w:p>
        </w:tc>
      </w:tr>
      <w:tr w:rsidR="00A24F40" w:rsidRPr="00BA5E64" w:rsidTr="00357938">
        <w:tc>
          <w:tcPr>
            <w:tcW w:w="537" w:type="dxa"/>
            <w:shd w:val="clear" w:color="auto" w:fill="auto"/>
            <w:vAlign w:val="center"/>
          </w:tcPr>
          <w:p w:rsidR="00A24F40" w:rsidRPr="00BA5E64" w:rsidRDefault="00A24F40" w:rsidP="00A24F4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UMAN COMPUTER INTERACTION</w:t>
            </w:r>
          </w:p>
        </w:tc>
        <w:tc>
          <w:tcPr>
            <w:tcW w:w="1418" w:type="dxa"/>
            <w:vAlign w:val="center"/>
          </w:tcPr>
          <w:p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COSC 206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SUNDAY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GUST/20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-17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MUSA, NIGUSSIE,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SISAY</w:t>
            </w:r>
          </w:p>
        </w:tc>
      </w:tr>
      <w:tr w:rsidR="00A24F40" w:rsidRPr="00BA5E64" w:rsidTr="00357938">
        <w:tc>
          <w:tcPr>
            <w:tcW w:w="537" w:type="dxa"/>
            <w:shd w:val="clear" w:color="auto" w:fill="auto"/>
            <w:vAlign w:val="center"/>
          </w:tcPr>
          <w:p w:rsidR="00A24F40" w:rsidRPr="00BA5E64" w:rsidRDefault="00A24F40" w:rsidP="00A24F4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CLUSIVENESS</w:t>
            </w:r>
          </w:p>
        </w:tc>
        <w:tc>
          <w:tcPr>
            <w:tcW w:w="1418" w:type="dxa"/>
            <w:vAlign w:val="center"/>
          </w:tcPr>
          <w:p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SNIE</w:t>
            </w:r>
            <w:r>
              <w:rPr>
                <w:rFonts w:ascii="Times New Roman" w:hAnsi="Times New Roman"/>
              </w:rPr>
              <w:t xml:space="preserve"> </w:t>
            </w:r>
            <w:r w:rsidRPr="005E5CF1">
              <w:rPr>
                <w:rFonts w:ascii="Times New Roman" w:hAnsi="Times New Roman"/>
              </w:rPr>
              <w:t>201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TUESDAY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GUST/22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LAB 1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</w:t>
            </w:r>
            <w:r w:rsidR="0081361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. DEREJ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, SISAY, TOMAS</w:t>
            </w:r>
          </w:p>
        </w:tc>
      </w:tr>
      <w:tr w:rsidR="00A24F40" w:rsidRPr="00BA5E64" w:rsidTr="00357938">
        <w:tc>
          <w:tcPr>
            <w:tcW w:w="537" w:type="dxa"/>
            <w:shd w:val="clear" w:color="auto" w:fill="auto"/>
            <w:vAlign w:val="center"/>
          </w:tcPr>
          <w:p w:rsidR="00A24F40" w:rsidRDefault="00A24F40" w:rsidP="00A24F4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ASIC ELECTRICITY AND ELECTRONICS</w:t>
            </w:r>
            <w:bookmarkStart w:id="0" w:name="_GoBack"/>
            <w:bookmarkEnd w:id="0"/>
          </w:p>
        </w:tc>
        <w:tc>
          <w:tcPr>
            <w:tcW w:w="1418" w:type="dxa"/>
            <w:vAlign w:val="center"/>
          </w:tcPr>
          <w:p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PHYS</w:t>
            </w:r>
            <w:r>
              <w:rPr>
                <w:rFonts w:ascii="Times New Roman" w:hAnsi="Times New Roman"/>
              </w:rPr>
              <w:t xml:space="preserve"> </w:t>
            </w:r>
            <w:r w:rsidRPr="005E5CF1">
              <w:rPr>
                <w:rFonts w:ascii="Times New Roman" w:hAnsi="Times New Roman"/>
              </w:rPr>
              <w:t>204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 xml:space="preserve">SATURDAY 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AUGUST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26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-17,,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:rsidR="00A24F40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SHENAFI, SISAY, TOMAS</w:t>
            </w:r>
          </w:p>
        </w:tc>
      </w:tr>
      <w:tr w:rsidR="00A24F40" w:rsidRPr="00BA5E64" w:rsidTr="00357938">
        <w:trPr>
          <w:trHeight w:val="473"/>
        </w:trPr>
        <w:tc>
          <w:tcPr>
            <w:tcW w:w="537" w:type="dxa"/>
            <w:shd w:val="clear" w:color="auto" w:fill="auto"/>
            <w:vAlign w:val="center"/>
          </w:tcPr>
          <w:p w:rsidR="00A24F40" w:rsidRPr="00BA5E64" w:rsidRDefault="00A24F40" w:rsidP="00A24F40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3969" w:type="dxa"/>
            <w:shd w:val="clear" w:color="auto" w:fill="auto"/>
            <w:vAlign w:val="center"/>
          </w:tcPr>
          <w:p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INEAR ALGEBRA</w:t>
            </w:r>
          </w:p>
        </w:tc>
        <w:tc>
          <w:tcPr>
            <w:tcW w:w="1418" w:type="dxa"/>
            <w:vAlign w:val="center"/>
          </w:tcPr>
          <w:p w:rsidR="00A24F40" w:rsidRPr="005E5CF1" w:rsidRDefault="00A24F40" w:rsidP="00A24F40">
            <w:pPr>
              <w:spacing w:line="360" w:lineRule="auto"/>
              <w:rPr>
                <w:rFonts w:ascii="Times New Roman" w:hAnsi="Times New Roman"/>
              </w:rPr>
            </w:pPr>
            <w:r w:rsidRPr="005E5CF1">
              <w:rPr>
                <w:rFonts w:ascii="Times New Roman" w:hAnsi="Times New Roman"/>
              </w:rPr>
              <w:t>MATH</w:t>
            </w:r>
            <w:r>
              <w:rPr>
                <w:rFonts w:ascii="Times New Roman" w:hAnsi="Times New Roman"/>
              </w:rPr>
              <w:t xml:space="preserve"> </w:t>
            </w:r>
            <w:r w:rsidRPr="005E5CF1">
              <w:rPr>
                <w:rFonts w:ascii="Times New Roman" w:hAnsi="Times New Roman"/>
              </w:rPr>
              <w:t>2022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4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Pr="00BA5E64" w:rsidRDefault="0081361D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NSDAY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:rsidR="00A24F40" w:rsidRPr="00BA5E64" w:rsidRDefault="0081361D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UGUST/30/2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:rsidR="00A24F40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A24F40" w:rsidRPr="00BA5E64" w:rsidRDefault="0081361D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G LAB, R-18, R-19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center"/>
          </w:tcPr>
          <w:p w:rsidR="00A24F40" w:rsidRPr="00BA5E64" w:rsidRDefault="0081361D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SHENAFI, SISAY, ABDU </w:t>
            </w:r>
          </w:p>
        </w:tc>
      </w:tr>
      <w:tr w:rsidR="00A24F40" w:rsidRPr="00BA5E64" w:rsidTr="00357938">
        <w:tc>
          <w:tcPr>
            <w:tcW w:w="537" w:type="dxa"/>
            <w:shd w:val="clear" w:color="auto" w:fill="808080" w:themeFill="background1" w:themeFillShade="80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808080" w:themeFill="background1" w:themeFillShade="80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808080" w:themeFill="background1" w:themeFillShade="80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808080" w:themeFill="background1" w:themeFillShade="80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808080" w:themeFill="background1" w:themeFillShade="80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808080" w:themeFill="background1" w:themeFillShade="80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808080" w:themeFill="background1" w:themeFillShade="80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808080" w:themeFill="background1" w:themeFillShade="80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55" w:type="dxa"/>
            <w:shd w:val="clear" w:color="auto" w:fill="808080" w:themeFill="background1" w:themeFillShade="80"/>
            <w:vAlign w:val="center"/>
          </w:tcPr>
          <w:p w:rsidR="00A24F40" w:rsidRPr="00BA5E64" w:rsidRDefault="00A24F40" w:rsidP="00A24F40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81361D" w:rsidRPr="00BA5E64" w:rsidTr="00357938">
        <w:tc>
          <w:tcPr>
            <w:tcW w:w="537" w:type="dxa"/>
            <w:shd w:val="clear" w:color="auto" w:fill="FFFFFF" w:themeFill="background1"/>
            <w:vAlign w:val="center"/>
          </w:tcPr>
          <w:p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NETWORK AND SYSTEM ADMINISTRATION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COSC 4081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3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NSDA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U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ST/23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/2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LAB 1, </w:t>
            </w:r>
          </w:p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G LAB </w:t>
            </w:r>
          </w:p>
        </w:tc>
        <w:tc>
          <w:tcPr>
            <w:tcW w:w="1955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NIGUSSIE, MEGERSA </w:t>
            </w:r>
          </w:p>
        </w:tc>
      </w:tr>
      <w:tr w:rsidR="0081361D" w:rsidRPr="00BA5E64" w:rsidTr="00357938">
        <w:tc>
          <w:tcPr>
            <w:tcW w:w="537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FORMAL LANGUAGE AND AUTOMATA THEOR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COSC 4052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3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SUNDA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UG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UST/2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/2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-18, R-19</w:t>
            </w:r>
          </w:p>
        </w:tc>
        <w:tc>
          <w:tcPr>
            <w:tcW w:w="1955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. DEREJE, MEGERSA</w:t>
            </w:r>
          </w:p>
        </w:tc>
      </w:tr>
      <w:tr w:rsidR="0081361D" w:rsidRPr="00BA5E64" w:rsidTr="00357938">
        <w:tc>
          <w:tcPr>
            <w:tcW w:w="537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COMPUTER GRAPHICS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81361D" w:rsidRPr="00C2062D" w:rsidRDefault="0081361D" w:rsidP="0081361D">
            <w:pPr>
              <w:spacing w:line="360" w:lineRule="auto"/>
              <w:rPr>
                <w:rFonts w:ascii="Times New Roman" w:hAnsi="Times New Roman"/>
              </w:rPr>
            </w:pPr>
            <w:r w:rsidRPr="00C2062D">
              <w:rPr>
                <w:rFonts w:ascii="Times New Roman" w:hAnsi="Times New Roman"/>
              </w:rPr>
              <w:t>COSC 3062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OSC/R/13</w:t>
            </w:r>
          </w:p>
        </w:tc>
        <w:tc>
          <w:tcPr>
            <w:tcW w:w="1275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WENSDAY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UGUST/30/23</w:t>
            </w:r>
          </w:p>
        </w:tc>
        <w:tc>
          <w:tcPr>
            <w:tcW w:w="1559" w:type="dxa"/>
            <w:shd w:val="clear" w:color="auto" w:fill="FFFFFF" w:themeFill="background1"/>
            <w:vAlign w:val="center"/>
          </w:tcPr>
          <w:p w:rsidR="0081361D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3:00 AM</w:t>
            </w:r>
          </w:p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</w:rPr>
              <w:t>(MORNING)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R-18, R-19</w:t>
            </w:r>
          </w:p>
        </w:tc>
        <w:tc>
          <w:tcPr>
            <w:tcW w:w="1955" w:type="dxa"/>
            <w:shd w:val="clear" w:color="auto" w:fill="FFFFFF" w:themeFill="background1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THOMAS, </w:t>
            </w:r>
            <w:r w:rsidR="002A4223">
              <w:rPr>
                <w:rFonts w:ascii="Times New Roman" w:hAnsi="Times New Roman" w:cs="Times New Roman"/>
                <w:sz w:val="18"/>
                <w:szCs w:val="18"/>
              </w:rPr>
              <w:t xml:space="preserve">MUSA </w:t>
            </w:r>
          </w:p>
        </w:tc>
      </w:tr>
      <w:tr w:rsidR="0081361D" w:rsidRPr="00BA5E64" w:rsidTr="00357938">
        <w:tc>
          <w:tcPr>
            <w:tcW w:w="537" w:type="dxa"/>
            <w:shd w:val="clear" w:color="auto" w:fill="808080" w:themeFill="background1" w:themeFillShade="80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808080" w:themeFill="background1" w:themeFillShade="80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808080" w:themeFill="background1" w:themeFillShade="80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808080" w:themeFill="background1" w:themeFillShade="80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5" w:type="dxa"/>
            <w:shd w:val="clear" w:color="auto" w:fill="808080" w:themeFill="background1" w:themeFillShade="80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shd w:val="clear" w:color="auto" w:fill="808080" w:themeFill="background1" w:themeFillShade="80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808080" w:themeFill="background1" w:themeFillShade="80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808080" w:themeFill="background1" w:themeFillShade="80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955" w:type="dxa"/>
            <w:shd w:val="clear" w:color="auto" w:fill="808080" w:themeFill="background1" w:themeFillShade="80"/>
            <w:vAlign w:val="center"/>
          </w:tcPr>
          <w:p w:rsidR="0081361D" w:rsidRPr="00BA5E64" w:rsidRDefault="0081361D" w:rsidP="0081361D">
            <w:pPr>
              <w:spacing w:line="360" w:lineRule="auto"/>
              <w:contextualSpacing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60203A" w:rsidRPr="00BA5E64" w:rsidRDefault="0060203A" w:rsidP="0060203A">
      <w:pPr>
        <w:spacing w:after="0" w:line="360" w:lineRule="auto"/>
        <w:jc w:val="both"/>
        <w:rPr>
          <w:sz w:val="18"/>
          <w:szCs w:val="18"/>
        </w:rPr>
      </w:pPr>
    </w:p>
    <w:p w:rsidR="005331AE" w:rsidRDefault="005331AE"/>
    <w:sectPr w:rsidR="005331AE" w:rsidSect="00AC71F3">
      <w:footerReference w:type="default" r:id="rId4"/>
      <w:pgSz w:w="15840" w:h="12240" w:orient="landscape"/>
      <w:pgMar w:top="81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043919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B4178" w:rsidRDefault="002A422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B4178" w:rsidRDefault="002A4223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0NTAwMzMyMzczsjRX0lEKTi0uzszPAykwrAUAn1H2wSwAAAA="/>
  </w:docVars>
  <w:rsids>
    <w:rsidRoot w:val="0060203A"/>
    <w:rsid w:val="002A4223"/>
    <w:rsid w:val="00357938"/>
    <w:rsid w:val="003E0FF6"/>
    <w:rsid w:val="005331AE"/>
    <w:rsid w:val="00590E26"/>
    <w:rsid w:val="0060203A"/>
    <w:rsid w:val="00754797"/>
    <w:rsid w:val="007B3130"/>
    <w:rsid w:val="0081361D"/>
    <w:rsid w:val="00A24F40"/>
    <w:rsid w:val="00A87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6D6C6"/>
  <w15:chartTrackingRefBased/>
  <w15:docId w15:val="{89F6FBB6-C72B-4935-B9D4-146D1F8DF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0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semiHidden/>
    <w:unhideWhenUsed/>
    <w:rsid w:val="006020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0203A"/>
  </w:style>
  <w:style w:type="table" w:styleId="TableGrid">
    <w:name w:val="Table Grid"/>
    <w:basedOn w:val="TableNormal"/>
    <w:uiPriority w:val="59"/>
    <w:rsid w:val="0060203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ismail - [2010]</cp:lastModifiedBy>
  <cp:revision>2</cp:revision>
  <dcterms:created xsi:type="dcterms:W3CDTF">2023-08-10T14:07:00Z</dcterms:created>
  <dcterms:modified xsi:type="dcterms:W3CDTF">2023-08-10T15:18:00Z</dcterms:modified>
</cp:coreProperties>
</file>